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476C7" w14:textId="1C50ED6F" w:rsidR="0015113C" w:rsidRPr="0015113C" w:rsidRDefault="0015113C">
      <w:pPr>
        <w:rPr>
          <w:rFonts w:cstheme="minorHAnsi"/>
          <w:color w:val="2F5496" w:themeColor="accent1" w:themeShade="BF"/>
          <w:sz w:val="22"/>
          <w:szCs w:val="22"/>
        </w:rPr>
      </w:pPr>
      <w:r w:rsidRPr="0015113C">
        <w:rPr>
          <w:rFonts w:cstheme="minorHAnsi"/>
          <w:color w:val="2F5496" w:themeColor="accent1" w:themeShade="BF"/>
          <w:sz w:val="22"/>
          <w:szCs w:val="22"/>
        </w:rPr>
        <w:t>E</w:t>
      </w:r>
      <w:r w:rsidR="00A728CA">
        <w:rPr>
          <w:rFonts w:cstheme="minorHAnsi"/>
          <w:color w:val="2F5496" w:themeColor="accent1" w:themeShade="BF"/>
          <w:sz w:val="22"/>
          <w:szCs w:val="22"/>
        </w:rPr>
        <w:t>DIS</w:t>
      </w:r>
      <w:r w:rsidRPr="0015113C">
        <w:rPr>
          <w:rFonts w:cstheme="minorHAnsi"/>
          <w:color w:val="2F5496" w:themeColor="accent1" w:themeShade="BF"/>
          <w:sz w:val="22"/>
          <w:szCs w:val="22"/>
        </w:rPr>
        <w:t xml:space="preserve"> F</w:t>
      </w:r>
      <w:r w:rsidR="00142E9B">
        <w:rPr>
          <w:rFonts w:cstheme="minorHAnsi"/>
          <w:color w:val="2F5496" w:themeColor="accent1" w:themeShade="BF"/>
          <w:sz w:val="22"/>
          <w:szCs w:val="22"/>
        </w:rPr>
        <w:t>acebook P</w:t>
      </w:r>
      <w:r w:rsidRPr="0015113C">
        <w:rPr>
          <w:rFonts w:cstheme="minorHAnsi"/>
          <w:color w:val="2F5496" w:themeColor="accent1" w:themeShade="BF"/>
          <w:sz w:val="22"/>
          <w:szCs w:val="22"/>
        </w:rPr>
        <w:t xml:space="preserve">rofile </w:t>
      </w:r>
      <w:r w:rsidR="00142E9B">
        <w:rPr>
          <w:rFonts w:cstheme="minorHAnsi"/>
          <w:color w:val="2F5496" w:themeColor="accent1" w:themeShade="BF"/>
          <w:sz w:val="22"/>
          <w:szCs w:val="22"/>
        </w:rPr>
        <w:t>P</w:t>
      </w:r>
      <w:r w:rsidRPr="0015113C">
        <w:rPr>
          <w:rFonts w:cstheme="minorHAnsi"/>
          <w:color w:val="2F5496" w:themeColor="accent1" w:themeShade="BF"/>
          <w:sz w:val="22"/>
          <w:szCs w:val="22"/>
        </w:rPr>
        <w:t>icture</w:t>
      </w:r>
      <w:r w:rsidR="00FE3F42">
        <w:rPr>
          <w:rFonts w:cstheme="minorHAnsi"/>
          <w:color w:val="2F5496" w:themeColor="accent1" w:themeShade="BF"/>
          <w:sz w:val="22"/>
          <w:szCs w:val="22"/>
        </w:rPr>
        <w:t xml:space="preserve"> and </w:t>
      </w:r>
      <w:r w:rsidR="00142E9B">
        <w:rPr>
          <w:rFonts w:cstheme="minorHAnsi"/>
          <w:color w:val="2F5496" w:themeColor="accent1" w:themeShade="BF"/>
          <w:sz w:val="22"/>
          <w:szCs w:val="22"/>
        </w:rPr>
        <w:t>C</w:t>
      </w:r>
      <w:r w:rsidR="00FE3F42">
        <w:rPr>
          <w:rFonts w:cstheme="minorHAnsi"/>
          <w:color w:val="2F5496" w:themeColor="accent1" w:themeShade="BF"/>
          <w:sz w:val="22"/>
          <w:szCs w:val="22"/>
        </w:rPr>
        <w:t>over</w:t>
      </w:r>
      <w:r w:rsidR="00142E9B">
        <w:rPr>
          <w:rFonts w:cstheme="minorHAnsi"/>
          <w:color w:val="2F5496" w:themeColor="accent1" w:themeShade="BF"/>
          <w:sz w:val="22"/>
          <w:szCs w:val="22"/>
        </w:rPr>
        <w:t xml:space="preserve"> Images</w:t>
      </w:r>
    </w:p>
    <w:p w14:paraId="1EE25BC4" w14:textId="0787D06B" w:rsidR="0015113C" w:rsidRDefault="0015113C">
      <w:pPr>
        <w:rPr>
          <w:rFonts w:cstheme="minorHAns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0"/>
        <w:gridCol w:w="6380"/>
      </w:tblGrid>
      <w:tr w:rsidR="00EE6F49" w14:paraId="3728CAEA" w14:textId="77777777" w:rsidTr="00ED1134">
        <w:tc>
          <w:tcPr>
            <w:tcW w:w="323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0F8D6E7" w14:textId="61F9D065" w:rsidR="00C85494" w:rsidRPr="00902F15" w:rsidRDefault="000847AD">
            <w:pPr>
              <w:rPr>
                <w:rFonts w:cstheme="minorHAnsi"/>
                <w:color w:val="C00000"/>
                <w:sz w:val="18"/>
                <w:szCs w:val="18"/>
              </w:rPr>
            </w:pPr>
            <w:r w:rsidRPr="00902F15">
              <w:rPr>
                <w:rFonts w:cstheme="minorHAnsi"/>
                <w:color w:val="000000" w:themeColor="text1"/>
                <w:sz w:val="18"/>
                <w:szCs w:val="18"/>
              </w:rPr>
              <w:t>Profile</w:t>
            </w:r>
          </w:p>
        </w:tc>
        <w:tc>
          <w:tcPr>
            <w:tcW w:w="611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35591FE1" w14:textId="50F6A902" w:rsidR="000847AD" w:rsidRDefault="00EE6F4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noProof/>
                <w:sz w:val="18"/>
                <w:szCs w:val="18"/>
              </w:rPr>
              <w:drawing>
                <wp:inline distT="0" distB="0" distL="0" distR="0" wp14:anchorId="297E8245" wp14:editId="5B4714D2">
                  <wp:extent cx="1623060" cy="162306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3060" cy="1623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F49" w14:paraId="137DF2FC" w14:textId="77777777" w:rsidTr="00C9504F">
        <w:trPr>
          <w:trHeight w:val="6175"/>
        </w:trPr>
        <w:tc>
          <w:tcPr>
            <w:tcW w:w="323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21D28DF7" w14:textId="46612F97" w:rsidR="003569EC" w:rsidRPr="00902F15" w:rsidRDefault="003569EC" w:rsidP="006803BD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902F15">
              <w:rPr>
                <w:rFonts w:cstheme="minorHAnsi"/>
                <w:color w:val="000000" w:themeColor="text1"/>
                <w:sz w:val="18"/>
                <w:szCs w:val="18"/>
              </w:rPr>
              <w:t>Cover</w:t>
            </w:r>
          </w:p>
        </w:tc>
        <w:tc>
          <w:tcPr>
            <w:tcW w:w="6115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2AB6D1E" w14:textId="77777777" w:rsidR="003569EC" w:rsidRPr="005C4BA7" w:rsidRDefault="003569EC" w:rsidP="00777070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C4BA7">
              <w:rPr>
                <w:rFonts w:cstheme="minorHAnsi"/>
                <w:b/>
                <w:bCs/>
                <w:sz w:val="18"/>
                <w:szCs w:val="18"/>
              </w:rPr>
              <w:t xml:space="preserve">Optio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1</w:t>
            </w:r>
            <w:r w:rsidRPr="005C4BA7">
              <w:rPr>
                <w:rFonts w:cstheme="minorHAnsi"/>
                <w:b/>
                <w:bCs/>
                <w:sz w:val="18"/>
                <w:szCs w:val="18"/>
              </w:rPr>
              <w:t>:</w:t>
            </w:r>
          </w:p>
          <w:p w14:paraId="5285C411" w14:textId="105CE2D1" w:rsidR="003569EC" w:rsidRPr="00A728CA" w:rsidRDefault="00383945" w:rsidP="00777070">
            <w:pPr>
              <w:rPr>
                <w:rStyle w:val="Hyperlink"/>
                <w:rFonts w:cstheme="minorHAnsi"/>
                <w:b/>
                <w:bCs/>
                <w:color w:val="auto"/>
                <w:sz w:val="18"/>
                <w:szCs w:val="18"/>
                <w:u w:val="none"/>
              </w:rPr>
            </w:pPr>
            <w:r>
              <w:rPr>
                <w:rStyle w:val="Hyperlink"/>
                <w:rFonts w:cstheme="minorHAnsi"/>
                <w:noProof/>
                <w:sz w:val="18"/>
                <w:szCs w:val="18"/>
              </w:rPr>
              <w:drawing>
                <wp:inline distT="0" distB="0" distL="0" distR="0" wp14:anchorId="4DAEBFC2" wp14:editId="0F79FF14">
                  <wp:extent cx="3726180" cy="1380597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5560" cy="1387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BFA8FF" w14:textId="77777777" w:rsidR="003569EC" w:rsidRDefault="003569EC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03C34344" w14:textId="77777777" w:rsidR="003569EC" w:rsidRDefault="003569EC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Option 2:</w:t>
            </w:r>
          </w:p>
          <w:p w14:paraId="6503FD86" w14:textId="2390BB4D" w:rsidR="00113C82" w:rsidRPr="007C610D" w:rsidRDefault="00EE6F49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Style w:val="Hyperlink"/>
                <w:rFonts w:cstheme="minorHAnsi"/>
                <w:noProof/>
                <w:sz w:val="18"/>
                <w:szCs w:val="18"/>
              </w:rPr>
              <w:drawing>
                <wp:inline distT="0" distB="0" distL="0" distR="0" wp14:anchorId="026E34D8" wp14:editId="013DB976">
                  <wp:extent cx="3749040" cy="1389067"/>
                  <wp:effectExtent l="0" t="0" r="381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6360" cy="1399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6DBDB1" w14:textId="77777777" w:rsidR="003569EC" w:rsidRDefault="003569EC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</w:p>
          <w:p w14:paraId="1EFE5A04" w14:textId="4311A452" w:rsidR="00804ADA" w:rsidRPr="007C610D" w:rsidRDefault="003569EC" w:rsidP="00902F15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Option 3:</w:t>
            </w:r>
          </w:p>
          <w:p w14:paraId="3A022C48" w14:textId="0B8EDBD6" w:rsidR="00C9504F" w:rsidRDefault="00EE6F49" w:rsidP="00902F15">
            <w:pPr>
              <w:rPr>
                <w:rStyle w:val="Hyperlink"/>
                <w:rFonts w:cstheme="minorHAnsi"/>
                <w:sz w:val="18"/>
                <w:szCs w:val="18"/>
              </w:rPr>
            </w:pPr>
            <w:r>
              <w:rPr>
                <w:rStyle w:val="Hyperlink"/>
                <w:rFonts w:cstheme="minorHAnsi"/>
                <w:noProof/>
                <w:sz w:val="18"/>
                <w:szCs w:val="18"/>
              </w:rPr>
              <w:drawing>
                <wp:inline distT="0" distB="0" distL="0" distR="0" wp14:anchorId="775C889F" wp14:editId="2CF3D04B">
                  <wp:extent cx="3756660" cy="1391891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5496" cy="1398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1F27B4" w14:textId="77777777" w:rsidR="00C9504F" w:rsidRDefault="00C9504F" w:rsidP="00C9504F">
            <w:pPr>
              <w:rPr>
                <w:rFonts w:cstheme="minorHAnsi"/>
                <w:color w:val="0563C1" w:themeColor="hyperlink"/>
                <w:sz w:val="18"/>
                <w:szCs w:val="18"/>
                <w:u w:val="single"/>
              </w:rPr>
            </w:pPr>
          </w:p>
          <w:p w14:paraId="590ED449" w14:textId="77777777" w:rsidR="00172CFA" w:rsidRPr="00172CFA" w:rsidRDefault="00172CFA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172CFA">
              <w:rPr>
                <w:rFonts w:cstheme="minorHAnsi"/>
                <w:b/>
                <w:bCs/>
                <w:sz w:val="18"/>
                <w:szCs w:val="18"/>
              </w:rPr>
              <w:t>Option 4:</w:t>
            </w:r>
          </w:p>
          <w:p w14:paraId="18E7D3DD" w14:textId="77777777" w:rsidR="00172CFA" w:rsidRDefault="00172CFA" w:rsidP="00C9504F">
            <w:pPr>
              <w:rPr>
                <w:rFonts w:cstheme="minorHAnsi"/>
                <w:color w:val="0563C1" w:themeColor="hyperlink"/>
                <w:sz w:val="18"/>
                <w:szCs w:val="18"/>
                <w:u w:val="single"/>
              </w:rPr>
            </w:pPr>
            <w:r>
              <w:rPr>
                <w:rFonts w:cstheme="minorHAnsi"/>
                <w:noProof/>
                <w:color w:val="0563C1" w:themeColor="hyperlink"/>
                <w:sz w:val="18"/>
                <w:szCs w:val="18"/>
                <w:u w:val="single"/>
              </w:rPr>
              <w:lastRenderedPageBreak/>
              <w:drawing>
                <wp:inline distT="0" distB="0" distL="0" distR="0" wp14:anchorId="1977D352" wp14:editId="03D829D1">
                  <wp:extent cx="3878580" cy="1437064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9204" cy="144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D6BD86" w14:textId="77777777" w:rsidR="00172CFA" w:rsidRDefault="00172CFA" w:rsidP="00C9504F">
            <w:pPr>
              <w:rPr>
                <w:rFonts w:cstheme="minorHAnsi"/>
                <w:color w:val="0563C1" w:themeColor="hyperlink"/>
                <w:sz w:val="18"/>
                <w:szCs w:val="18"/>
                <w:u w:val="single"/>
              </w:rPr>
            </w:pPr>
          </w:p>
          <w:p w14:paraId="11E8C4B3" w14:textId="16C8D9C5" w:rsidR="00172CFA" w:rsidRPr="00172CFA" w:rsidRDefault="00172CFA" w:rsidP="00C9504F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172CFA">
              <w:rPr>
                <w:rFonts w:cstheme="minorHAnsi"/>
                <w:b/>
                <w:bCs/>
                <w:sz w:val="18"/>
                <w:szCs w:val="18"/>
              </w:rPr>
              <w:t>Option 5:</w:t>
            </w:r>
          </w:p>
          <w:p w14:paraId="259D02B7" w14:textId="06D91FBA" w:rsidR="00172CFA" w:rsidRPr="00323F23" w:rsidRDefault="00383945" w:rsidP="00C9504F">
            <w:pPr>
              <w:rPr>
                <w:rFonts w:cstheme="minorHAnsi"/>
                <w:color w:val="0563C1" w:themeColor="hyperlink"/>
                <w:sz w:val="18"/>
                <w:szCs w:val="18"/>
                <w:u w:val="single"/>
              </w:rPr>
            </w:pPr>
            <w:r>
              <w:rPr>
                <w:rFonts w:cstheme="minorHAnsi"/>
                <w:noProof/>
                <w:color w:val="0563C1" w:themeColor="hyperlink"/>
                <w:sz w:val="18"/>
                <w:szCs w:val="18"/>
                <w:u w:val="single"/>
              </w:rPr>
              <w:drawing>
                <wp:inline distT="0" distB="0" distL="0" distR="0" wp14:anchorId="048C4B29" wp14:editId="7D546698">
                  <wp:extent cx="3901440" cy="1445534"/>
                  <wp:effectExtent l="0" t="0" r="381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9574" cy="1455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77EFF7" w14:textId="77777777" w:rsidR="00062BC4" w:rsidRPr="005C4BA7" w:rsidRDefault="00062BC4">
      <w:pPr>
        <w:rPr>
          <w:rFonts w:cstheme="minorHAnsi"/>
          <w:b/>
          <w:bCs/>
          <w:sz w:val="18"/>
          <w:szCs w:val="18"/>
        </w:rPr>
      </w:pPr>
    </w:p>
    <w:sectPr w:rsidR="00062BC4" w:rsidRPr="005C4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FADE5" w14:textId="77777777" w:rsidR="00FB3C03" w:rsidRDefault="00FB3C03" w:rsidP="00876038">
      <w:r>
        <w:separator/>
      </w:r>
    </w:p>
  </w:endnote>
  <w:endnote w:type="continuationSeparator" w:id="0">
    <w:p w14:paraId="50B25558" w14:textId="77777777" w:rsidR="00FB3C03" w:rsidRDefault="00FB3C03" w:rsidP="00876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88500" w14:textId="77777777" w:rsidR="00FB3C03" w:rsidRDefault="00FB3C03" w:rsidP="00876038">
      <w:r>
        <w:separator/>
      </w:r>
    </w:p>
  </w:footnote>
  <w:footnote w:type="continuationSeparator" w:id="0">
    <w:p w14:paraId="55B4AE7F" w14:textId="77777777" w:rsidR="00FB3C03" w:rsidRDefault="00FB3C03" w:rsidP="008760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jYyMzA1MzM2MDFW0lEKTi0uzszPAykwqQUAlvUs0SwAAAA="/>
  </w:docVars>
  <w:rsids>
    <w:rsidRoot w:val="0015113C"/>
    <w:rsid w:val="00062BC4"/>
    <w:rsid w:val="00064D16"/>
    <w:rsid w:val="00064DD7"/>
    <w:rsid w:val="000825F5"/>
    <w:rsid w:val="000847AD"/>
    <w:rsid w:val="000A1792"/>
    <w:rsid w:val="000F5D0C"/>
    <w:rsid w:val="0010099F"/>
    <w:rsid w:val="00106AA5"/>
    <w:rsid w:val="00113C82"/>
    <w:rsid w:val="00142E9B"/>
    <w:rsid w:val="00143F60"/>
    <w:rsid w:val="0015113C"/>
    <w:rsid w:val="00172CFA"/>
    <w:rsid w:val="00191B0E"/>
    <w:rsid w:val="00193B1F"/>
    <w:rsid w:val="001A7795"/>
    <w:rsid w:val="001F64A8"/>
    <w:rsid w:val="0024586F"/>
    <w:rsid w:val="00273270"/>
    <w:rsid w:val="00273BC7"/>
    <w:rsid w:val="00277DEF"/>
    <w:rsid w:val="002A4FC5"/>
    <w:rsid w:val="002E2CBB"/>
    <w:rsid w:val="00323F23"/>
    <w:rsid w:val="00347870"/>
    <w:rsid w:val="003569EC"/>
    <w:rsid w:val="00383945"/>
    <w:rsid w:val="003B035C"/>
    <w:rsid w:val="003B04E9"/>
    <w:rsid w:val="003B3CC0"/>
    <w:rsid w:val="003C35A8"/>
    <w:rsid w:val="003E3DF4"/>
    <w:rsid w:val="004441FB"/>
    <w:rsid w:val="00452BDF"/>
    <w:rsid w:val="004648B0"/>
    <w:rsid w:val="00492559"/>
    <w:rsid w:val="004C556D"/>
    <w:rsid w:val="004F714A"/>
    <w:rsid w:val="00546AA0"/>
    <w:rsid w:val="005C0A9D"/>
    <w:rsid w:val="005C4BA7"/>
    <w:rsid w:val="005E1DCA"/>
    <w:rsid w:val="00604F5F"/>
    <w:rsid w:val="006622AA"/>
    <w:rsid w:val="00683A53"/>
    <w:rsid w:val="006919DF"/>
    <w:rsid w:val="006C2669"/>
    <w:rsid w:val="006E30D0"/>
    <w:rsid w:val="007078AA"/>
    <w:rsid w:val="007078CA"/>
    <w:rsid w:val="00724D4D"/>
    <w:rsid w:val="00753BCE"/>
    <w:rsid w:val="00777070"/>
    <w:rsid w:val="007C610D"/>
    <w:rsid w:val="00800F5F"/>
    <w:rsid w:val="00804ADA"/>
    <w:rsid w:val="00814044"/>
    <w:rsid w:val="00836F7D"/>
    <w:rsid w:val="0085724B"/>
    <w:rsid w:val="00876038"/>
    <w:rsid w:val="008A16A0"/>
    <w:rsid w:val="008B759D"/>
    <w:rsid w:val="00902F15"/>
    <w:rsid w:val="009379D1"/>
    <w:rsid w:val="009600F5"/>
    <w:rsid w:val="00976E6A"/>
    <w:rsid w:val="009B10A6"/>
    <w:rsid w:val="00A2427C"/>
    <w:rsid w:val="00A63C33"/>
    <w:rsid w:val="00A728CA"/>
    <w:rsid w:val="00AA53F4"/>
    <w:rsid w:val="00AC3F52"/>
    <w:rsid w:val="00B05231"/>
    <w:rsid w:val="00B20607"/>
    <w:rsid w:val="00B64350"/>
    <w:rsid w:val="00B86FFC"/>
    <w:rsid w:val="00BD5899"/>
    <w:rsid w:val="00C31C18"/>
    <w:rsid w:val="00C85494"/>
    <w:rsid w:val="00C9504F"/>
    <w:rsid w:val="00CE2F0A"/>
    <w:rsid w:val="00D11B6F"/>
    <w:rsid w:val="00D67DCA"/>
    <w:rsid w:val="00D7685B"/>
    <w:rsid w:val="00DB1BC4"/>
    <w:rsid w:val="00E06B9D"/>
    <w:rsid w:val="00EB3F3E"/>
    <w:rsid w:val="00EB70A5"/>
    <w:rsid w:val="00EC6EC9"/>
    <w:rsid w:val="00ED1134"/>
    <w:rsid w:val="00EE6F49"/>
    <w:rsid w:val="00EF694E"/>
    <w:rsid w:val="00F15044"/>
    <w:rsid w:val="00F33AEE"/>
    <w:rsid w:val="00FB30AC"/>
    <w:rsid w:val="00FB3C03"/>
    <w:rsid w:val="00FE3F42"/>
    <w:rsid w:val="00FE4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1198B"/>
  <w15:chartTrackingRefBased/>
  <w15:docId w15:val="{A669C261-FFA0-2348-BD6F-A2AF45446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113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13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4BA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4B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2BD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85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93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3B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3B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3B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3B1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760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6038"/>
  </w:style>
  <w:style w:type="paragraph" w:styleId="Footer">
    <w:name w:val="footer"/>
    <w:basedOn w:val="Normal"/>
    <w:link w:val="FooterChar"/>
    <w:uiPriority w:val="99"/>
    <w:unhideWhenUsed/>
    <w:rsid w:val="008760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60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T Poindexter</dc:creator>
  <cp:keywords/>
  <dc:description/>
  <cp:lastModifiedBy>Tamika Fair</cp:lastModifiedBy>
  <cp:revision>2</cp:revision>
  <dcterms:created xsi:type="dcterms:W3CDTF">2022-07-20T13:09:00Z</dcterms:created>
  <dcterms:modified xsi:type="dcterms:W3CDTF">2022-07-20T13:09:00Z</dcterms:modified>
</cp:coreProperties>
</file>